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Lista de los paquetes de trabajo, personas, roles y herramientas a desplegar en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2, Detalle de los recursos, herramientas, roles y participantes: (…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splegar las mejoras en los flujos críticos por cargo de la oficina de arquitectura d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7:41:09Z</dcterms:created>
  <dcterms:modified xsi:type="dcterms:W3CDTF">2023-05-29T17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